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54C25A" w14:textId="26571CE3" w:rsidR="00A62F80" w:rsidRDefault="00A62F80" w:rsidP="00E14E9E">
      <w:pPr>
        <w:spacing w:before="240"/>
        <w:jc w:val="center"/>
        <w:rPr>
          <w:rFonts w:asciiTheme="minorHAnsi" w:hAnsiTheme="minorHAnsi"/>
          <w:b/>
          <w:sz w:val="24"/>
          <w:szCs w:val="32"/>
          <w:u w:val="single"/>
        </w:rPr>
      </w:pPr>
      <w:r w:rsidRPr="00A62F80">
        <w:rPr>
          <w:rFonts w:asciiTheme="minorHAnsi" w:hAnsiTheme="minorHAnsi"/>
          <w:b/>
          <w:sz w:val="24"/>
          <w:szCs w:val="32"/>
          <w:u w:val="single"/>
        </w:rPr>
        <w:t xml:space="preserve">LAB Week </w:t>
      </w:r>
      <w:r w:rsidR="004103EA">
        <w:rPr>
          <w:rFonts w:asciiTheme="minorHAnsi" w:hAnsiTheme="minorHAnsi"/>
          <w:b/>
          <w:sz w:val="24"/>
          <w:szCs w:val="32"/>
          <w:u w:val="single"/>
        </w:rPr>
        <w:t>8</w:t>
      </w:r>
    </w:p>
    <w:p w14:paraId="2A14FBA3" w14:textId="60BDB908" w:rsidR="00E14E9E" w:rsidRDefault="00E14E9E" w:rsidP="00A62F80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  <w:r>
        <w:rPr>
          <w:rFonts w:asciiTheme="minorHAnsi" w:hAnsiTheme="minorHAnsi"/>
          <w:b/>
          <w:sz w:val="24"/>
          <w:szCs w:val="32"/>
          <w:u w:val="single"/>
        </w:rPr>
        <w:t xml:space="preserve">Name: </w:t>
      </w:r>
      <w:r w:rsidR="00596403">
        <w:rPr>
          <w:rFonts w:asciiTheme="minorHAnsi" w:hAnsiTheme="minorHAnsi"/>
          <w:b/>
          <w:sz w:val="24"/>
          <w:szCs w:val="32"/>
          <w:u w:val="single"/>
        </w:rPr>
        <w:t>Muhammad Talha Shafiq Choudhary</w:t>
      </w:r>
    </w:p>
    <w:p w14:paraId="7297A0BD" w14:textId="3812069B" w:rsidR="00E14E9E" w:rsidRPr="00A62F80" w:rsidRDefault="00E14E9E" w:rsidP="00C91951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  <w:r>
        <w:rPr>
          <w:rFonts w:asciiTheme="minorHAnsi" w:hAnsiTheme="minorHAnsi"/>
          <w:b/>
          <w:sz w:val="24"/>
          <w:szCs w:val="32"/>
          <w:u w:val="single"/>
        </w:rPr>
        <w:t>Reg#:</w:t>
      </w:r>
      <w:r w:rsidR="00596403">
        <w:rPr>
          <w:rFonts w:asciiTheme="minorHAnsi" w:hAnsiTheme="minorHAnsi"/>
          <w:b/>
          <w:sz w:val="24"/>
          <w:szCs w:val="32"/>
          <w:u w:val="single"/>
        </w:rPr>
        <w:t>Sp21-BSE-008</w:t>
      </w:r>
    </w:p>
    <w:p w14:paraId="4E273864" w14:textId="77777777" w:rsidR="004103EA" w:rsidRDefault="004103EA" w:rsidP="004103E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Exercise 1.  </w:t>
      </w:r>
      <w:r>
        <w:rPr>
          <w:rFonts w:ascii="Times New Roman" w:hAnsi="Times New Roman"/>
          <w:sz w:val="24"/>
          <w:szCs w:val="24"/>
        </w:rPr>
        <w:t>Given the following piece of code</w:t>
      </w:r>
    </w:p>
    <w:p w14:paraId="51AB2A7F" w14:textId="77777777" w:rsidR="004103EA" w:rsidRDefault="004103EA" w:rsidP="004103EA">
      <w:pPr>
        <w:rPr>
          <w:rFonts w:ascii="Times New Roman" w:hAnsi="Times New Roman"/>
          <w:b/>
          <w:sz w:val="24"/>
          <w:szCs w:val="24"/>
        </w:rPr>
      </w:pPr>
    </w:p>
    <w:p w14:paraId="2E8A1FA2" w14:textId="77777777" w:rsidR="004103EA" w:rsidRDefault="004103EA" w:rsidP="004103EA">
      <w:pPr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int i = 10;    </w:t>
      </w:r>
    </w:p>
    <w:p w14:paraId="03EC46FF" w14:textId="77777777" w:rsidR="004103EA" w:rsidRDefault="004103EA" w:rsidP="004103EA">
      <w:pPr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char c= 'A';</w:t>
      </w:r>
    </w:p>
    <w:p w14:paraId="1A6C6082" w14:textId="77777777" w:rsidR="004103EA" w:rsidRDefault="004103EA" w:rsidP="004103EA">
      <w:pPr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double f = 25.5;</w:t>
      </w:r>
    </w:p>
    <w:p w14:paraId="4ABF13B9" w14:textId="77777777" w:rsidR="004103EA" w:rsidRDefault="004103EA" w:rsidP="004103EA">
      <w:pPr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int *iptr = &amp;i;</w:t>
      </w:r>
    </w:p>
    <w:p w14:paraId="1F647866" w14:textId="77777777" w:rsidR="004103EA" w:rsidRDefault="004103EA" w:rsidP="004103EA">
      <w:pPr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char *cptr = &amp;c;</w:t>
      </w:r>
    </w:p>
    <w:p w14:paraId="6C6BB2E0" w14:textId="77777777" w:rsidR="004103EA" w:rsidRDefault="004103EA" w:rsidP="004103EA">
      <w:pPr>
        <w:rPr>
          <w:rFonts w:ascii="Times New Roman" w:hAnsi="Times New Roman"/>
          <w:b/>
          <w:sz w:val="24"/>
          <w:szCs w:val="24"/>
        </w:rPr>
      </w:pPr>
    </w:p>
    <w:p w14:paraId="51D21973" w14:textId="6BCE31C4" w:rsidR="004103EA" w:rsidRDefault="004103EA" w:rsidP="00C91951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You are expected to write the result of following statements from the output you got after running your program for the above given values. </w:t>
      </w:r>
    </w:p>
    <w:p w14:paraId="04272454" w14:textId="77777777" w:rsidR="004103EA" w:rsidRDefault="004103EA" w:rsidP="004103EA">
      <w:pPr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9918" w:type="dxa"/>
        <w:tblInd w:w="0" w:type="dxa"/>
        <w:tblLook w:val="04A0" w:firstRow="1" w:lastRow="0" w:firstColumn="1" w:lastColumn="0" w:noHBand="0" w:noVBand="1"/>
      </w:tblPr>
      <w:tblGrid>
        <w:gridCol w:w="1364"/>
        <w:gridCol w:w="1444"/>
        <w:gridCol w:w="1350"/>
        <w:gridCol w:w="1238"/>
        <w:gridCol w:w="2002"/>
        <w:gridCol w:w="1440"/>
        <w:gridCol w:w="1080"/>
      </w:tblGrid>
      <w:tr w:rsidR="004103EA" w14:paraId="6C2E380C" w14:textId="77777777" w:rsidTr="004103EA"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94BEE" w14:textId="77777777" w:rsidR="004103EA" w:rsidRDefault="004103EA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Value of i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2EA1D" w14:textId="77777777" w:rsidR="004103EA" w:rsidRDefault="004103EA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Address of i    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6C2FBA" w14:textId="77777777" w:rsidR="004103EA" w:rsidRDefault="004103EA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Value of iptr      </w:t>
            </w:r>
          </w:p>
        </w:tc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FE092" w14:textId="77777777" w:rsidR="004103EA" w:rsidRDefault="004103EA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Address of iptr     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6E707" w14:textId="77777777" w:rsidR="004103EA" w:rsidRDefault="004103EA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refrenced Value of *ipt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9D4E8" w14:textId="77777777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ize of iptr</w:t>
            </w:r>
          </w:p>
          <w:p w14:paraId="49C98832" w14:textId="77777777" w:rsidR="004103EA" w:rsidRDefault="004103EA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ABDAE" w14:textId="77777777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ize of i</w:t>
            </w:r>
          </w:p>
          <w:p w14:paraId="26CB9C0C" w14:textId="77777777" w:rsidR="004103EA" w:rsidRDefault="004103EA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103EA" w14:paraId="1E4DF969" w14:textId="77777777" w:rsidTr="004103EA"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F16226" w14:textId="77777777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484F37B4" w14:textId="77777777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18BD73" w14:textId="65F623F0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89C13" w14:textId="79E9A148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860B0" w14:textId="7887E321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22D55" w14:textId="63F7C865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1F737" w14:textId="73C40514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5AA95" w14:textId="3C1B7A62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103EA" w14:paraId="77C4BAE0" w14:textId="77777777" w:rsidTr="004103EA"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5FE8C" w14:textId="77777777" w:rsidR="004103EA" w:rsidRDefault="004103EA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Value of c</w:t>
            </w: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30CB0" w14:textId="77777777" w:rsidR="004103EA" w:rsidRDefault="004103EA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Address of c   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6A8EE2" w14:textId="77777777" w:rsidR="004103EA" w:rsidRDefault="004103EA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Value of cptr      </w:t>
            </w:r>
          </w:p>
        </w:tc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850DD" w14:textId="77777777" w:rsidR="004103EA" w:rsidRDefault="004103EA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Address of cptr     </w:t>
            </w: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43032D" w14:textId="77777777" w:rsidR="004103EA" w:rsidRDefault="004103EA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refrenced Value of *cptr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DCDD6" w14:textId="77777777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ize of cptr</w:t>
            </w:r>
          </w:p>
          <w:p w14:paraId="042E4138" w14:textId="77777777" w:rsidR="004103EA" w:rsidRDefault="004103EA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8B6D7" w14:textId="77777777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ize of c</w:t>
            </w:r>
          </w:p>
          <w:p w14:paraId="00DB4A79" w14:textId="77777777" w:rsidR="004103EA" w:rsidRDefault="004103EA">
            <w:pPr>
              <w:spacing w:before="100" w:beforeAutospacing="1" w:after="100" w:afterAutospacing="1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103EA" w14:paraId="2C751F83" w14:textId="77777777" w:rsidTr="004103EA">
        <w:tc>
          <w:tcPr>
            <w:tcW w:w="1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42290C" w14:textId="77777777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5A419E2E" w14:textId="77777777" w:rsidR="004103EA" w:rsidRDefault="004103EA" w:rsidP="00E0726A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E1F75" w14:textId="064B05F9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98FB1" w14:textId="3519A825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2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A3805" w14:textId="47C45992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3CC90" w14:textId="6BFF0051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BABB8" w14:textId="49810A72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791E7" w14:textId="49A7306E" w:rsidR="004103EA" w:rsidRDefault="004103EA">
            <w:pPr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2446C134" w14:textId="7AE9C5F9" w:rsidR="004103EA" w:rsidRDefault="004103EA" w:rsidP="004103E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ote:   The format specifier for displaying address of any data item is %p</w:t>
      </w:r>
    </w:p>
    <w:p w14:paraId="755CE687" w14:textId="2DE084BC" w:rsidR="000B1ECB" w:rsidRDefault="000B1ECB" w:rsidP="004103EA">
      <w:pPr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9340"/>
      </w:tblGrid>
      <w:tr w:rsidR="000B1ECB" w14:paraId="43FFBF49" w14:textId="77777777" w:rsidTr="000B1ECB">
        <w:tc>
          <w:tcPr>
            <w:tcW w:w="9350" w:type="dxa"/>
          </w:tcPr>
          <w:p w14:paraId="12DC05B9" w14:textId="77777777" w:rsidR="000B1ECB" w:rsidRDefault="000B1ECB" w:rsidP="004103EA">
            <w:pPr>
              <w:ind w:left="0" w:firstLine="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GB" w:eastAsia="en-GB"/>
              </w:rPr>
            </w:pPr>
            <w:r w:rsidRPr="000B1ECB"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GB" w:eastAsia="en-GB"/>
              </w:rPr>
              <w:t>Solution of Question 1</w:t>
            </w: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GB" w:eastAsia="en-GB"/>
              </w:rPr>
              <w:t>:</w:t>
            </w:r>
          </w:p>
          <w:p w14:paraId="3D8F781D" w14:textId="2070776C" w:rsidR="00596403" w:rsidRPr="000B1ECB" w:rsidRDefault="00596403" w:rsidP="00596403">
            <w:pPr>
              <w:ind w:left="0" w:firstLine="0"/>
              <w:rPr>
                <w:rFonts w:ascii="Times New Roman" w:eastAsia="Times New Roman" w:hAnsi="Times New Roman"/>
                <w:b/>
                <w:bCs/>
                <w:sz w:val="24"/>
                <w:szCs w:val="24"/>
                <w:lang w:val="en-GB" w:eastAsia="en-GB"/>
              </w:rPr>
            </w:pPr>
          </w:p>
        </w:tc>
      </w:tr>
    </w:tbl>
    <w:p w14:paraId="1950DEF1" w14:textId="77777777" w:rsidR="000B1ECB" w:rsidRDefault="000B1ECB" w:rsidP="004103EA">
      <w:pPr>
        <w:rPr>
          <w:rFonts w:ascii="Times New Roman" w:eastAsia="Times New Roman" w:hAnsi="Times New Roman"/>
          <w:sz w:val="24"/>
          <w:szCs w:val="24"/>
          <w:lang w:val="en-GB" w:eastAsia="en-GB"/>
        </w:rPr>
      </w:pPr>
    </w:p>
    <w:p w14:paraId="496EAED9" w14:textId="77777777" w:rsidR="004103EA" w:rsidRDefault="004103EA" w:rsidP="004103EA">
      <w:pPr>
        <w:spacing w:before="100" w:beforeAutospacing="1" w:after="100" w:afterAutospacing="1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xercise 2</w:t>
      </w:r>
    </w:p>
    <w:p w14:paraId="36369532" w14:textId="77777777" w:rsidR="004103EA" w:rsidRDefault="004103EA" w:rsidP="004103EA">
      <w:pPr>
        <w:spacing w:before="100" w:beforeAutospacing="1" w:after="100" w:afterAutospacing="1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sider the following array of integers:</w:t>
      </w:r>
    </w:p>
    <w:tbl>
      <w:tblPr>
        <w:tblW w:w="9000" w:type="dxa"/>
        <w:tblBorders>
          <w:top w:val="outset" w:sz="6" w:space="0" w:color="111111"/>
          <w:left w:val="outset" w:sz="6" w:space="0" w:color="111111"/>
          <w:bottom w:val="outset" w:sz="6" w:space="0" w:color="111111"/>
          <w:right w:val="outset" w:sz="6" w:space="0" w:color="11111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1"/>
        <w:gridCol w:w="891"/>
        <w:gridCol w:w="891"/>
        <w:gridCol w:w="891"/>
        <w:gridCol w:w="906"/>
        <w:gridCol w:w="906"/>
        <w:gridCol w:w="906"/>
        <w:gridCol w:w="906"/>
        <w:gridCol w:w="906"/>
        <w:gridCol w:w="906"/>
      </w:tblGrid>
      <w:tr w:rsidR="004103EA" w14:paraId="7EB32927" w14:textId="77777777" w:rsidTr="004103EA">
        <w:tc>
          <w:tcPr>
            <w:tcW w:w="0" w:type="auto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  <w:hideMark/>
          </w:tcPr>
          <w:p w14:paraId="67067B40" w14:textId="77777777" w:rsidR="004103EA" w:rsidRDefault="004103EA">
            <w:pPr>
              <w:spacing w:line="276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bCs/>
                <w:sz w:val="27"/>
                <w:szCs w:val="27"/>
              </w:rPr>
              <w:t xml:space="preserve">Array of integers, named </w:t>
            </w:r>
            <w:r>
              <w:rPr>
                <w:rFonts w:ascii="Times New Roman" w:hAnsi="Times New Roman"/>
                <w:b/>
                <w:bCs/>
                <w:i/>
                <w:sz w:val="27"/>
                <w:szCs w:val="27"/>
              </w:rPr>
              <w:t>‘arr’</w:t>
            </w:r>
          </w:p>
        </w:tc>
      </w:tr>
      <w:tr w:rsidR="004103EA" w14:paraId="6EC4AFD6" w14:textId="77777777" w:rsidTr="004103EA">
        <w:tc>
          <w:tcPr>
            <w:tcW w:w="885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3A3EB461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885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129AC6C8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885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56C89C74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4</w:t>
            </w:r>
          </w:p>
        </w:tc>
        <w:tc>
          <w:tcPr>
            <w:tcW w:w="885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6926F803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90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17057E2F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90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48C6848D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-12</w:t>
            </w:r>
          </w:p>
        </w:tc>
        <w:tc>
          <w:tcPr>
            <w:tcW w:w="90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02D7E6E6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90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2FC1B895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6</w:t>
            </w:r>
          </w:p>
        </w:tc>
        <w:tc>
          <w:tcPr>
            <w:tcW w:w="90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35D2FA5B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</w:t>
            </w:r>
          </w:p>
        </w:tc>
        <w:tc>
          <w:tcPr>
            <w:tcW w:w="90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79DB57D0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0</w:t>
            </w:r>
          </w:p>
        </w:tc>
      </w:tr>
      <w:tr w:rsidR="004103EA" w14:paraId="25304883" w14:textId="77777777" w:rsidTr="004103EA">
        <w:tc>
          <w:tcPr>
            <w:tcW w:w="885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0A9A8687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um[0]</w:t>
            </w:r>
          </w:p>
        </w:tc>
        <w:tc>
          <w:tcPr>
            <w:tcW w:w="885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65279E2A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um[1]</w:t>
            </w:r>
          </w:p>
        </w:tc>
        <w:tc>
          <w:tcPr>
            <w:tcW w:w="885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3BEBA925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um[2]</w:t>
            </w:r>
          </w:p>
        </w:tc>
        <w:tc>
          <w:tcPr>
            <w:tcW w:w="885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5AC4BBE5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um[3]</w:t>
            </w:r>
          </w:p>
        </w:tc>
        <w:tc>
          <w:tcPr>
            <w:tcW w:w="90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486916A9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um[4]</w:t>
            </w:r>
          </w:p>
        </w:tc>
        <w:tc>
          <w:tcPr>
            <w:tcW w:w="90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02971C67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um[5]</w:t>
            </w:r>
          </w:p>
        </w:tc>
        <w:tc>
          <w:tcPr>
            <w:tcW w:w="90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7A294812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um[6]</w:t>
            </w:r>
          </w:p>
        </w:tc>
        <w:tc>
          <w:tcPr>
            <w:tcW w:w="90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1CBEE4A3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um[7]</w:t>
            </w:r>
          </w:p>
        </w:tc>
        <w:tc>
          <w:tcPr>
            <w:tcW w:w="90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625602A0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um[8]</w:t>
            </w:r>
          </w:p>
        </w:tc>
        <w:tc>
          <w:tcPr>
            <w:tcW w:w="900" w:type="dxa"/>
            <w:tcBorders>
              <w:top w:val="outset" w:sz="6" w:space="0" w:color="111111"/>
              <w:left w:val="outset" w:sz="6" w:space="0" w:color="111111"/>
              <w:bottom w:val="outset" w:sz="6" w:space="0" w:color="111111"/>
              <w:right w:val="outset" w:sz="6" w:space="0" w:color="111111"/>
            </w:tcBorders>
            <w:shd w:val="clear" w:color="auto" w:fill="FFFFFF"/>
            <w:vAlign w:val="center"/>
            <w:hideMark/>
          </w:tcPr>
          <w:p w14:paraId="18AFA3EC" w14:textId="77777777" w:rsidR="004103EA" w:rsidRDefault="004103EA">
            <w:pPr>
              <w:spacing w:line="276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0"/>
                <w:szCs w:val="20"/>
              </w:rPr>
              <w:t>num[9]</w:t>
            </w:r>
          </w:p>
        </w:tc>
      </w:tr>
    </w:tbl>
    <w:p w14:paraId="485A90C6" w14:textId="77777777" w:rsidR="004103EA" w:rsidRDefault="004103EA" w:rsidP="004103EA">
      <w:pPr>
        <w:rPr>
          <w:rFonts w:ascii="Times New Roman" w:eastAsia="Times New Roman" w:hAnsi="Times New Roman"/>
          <w:b/>
          <w:sz w:val="24"/>
          <w:szCs w:val="24"/>
          <w:lang w:val="en-GB" w:eastAsia="en-GB"/>
        </w:rPr>
      </w:pPr>
    </w:p>
    <w:p w14:paraId="5570C4D5" w14:textId="77777777" w:rsidR="004103EA" w:rsidRDefault="004103EA" w:rsidP="004103EA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mplement the following pointer notations to traverse and display the given array ‘arr’.</w:t>
      </w:r>
    </w:p>
    <w:p w14:paraId="623C1577" w14:textId="77777777" w:rsidR="004103EA" w:rsidRDefault="004103EA" w:rsidP="004103EA">
      <w:pPr>
        <w:pStyle w:val="ListParagraph"/>
        <w:numPr>
          <w:ilvl w:val="0"/>
          <w:numId w:val="5"/>
        </w:num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Printing array using array[i] notation.</w:t>
      </w:r>
    </w:p>
    <w:p w14:paraId="36105A43" w14:textId="77777777" w:rsidR="004103EA" w:rsidRDefault="004103EA" w:rsidP="004103EA">
      <w:pPr>
        <w:pStyle w:val="ListParagraph"/>
        <w:numPr>
          <w:ilvl w:val="0"/>
          <w:numId w:val="5"/>
        </w:num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Printing array using ptr[i] notation.</w:t>
      </w:r>
    </w:p>
    <w:p w14:paraId="2C6382A0" w14:textId="77777777" w:rsidR="004103EA" w:rsidRDefault="004103EA" w:rsidP="004103EA">
      <w:pPr>
        <w:pStyle w:val="ListParagraph"/>
        <w:numPr>
          <w:ilvl w:val="0"/>
          <w:numId w:val="5"/>
        </w:num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Printing array using *(array+i) notation.</w:t>
      </w:r>
    </w:p>
    <w:p w14:paraId="0096F624" w14:textId="77777777" w:rsidR="004103EA" w:rsidRDefault="004103EA" w:rsidP="004103EA">
      <w:pPr>
        <w:pStyle w:val="ListParagraph"/>
        <w:numPr>
          <w:ilvl w:val="0"/>
          <w:numId w:val="5"/>
        </w:num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Printing array using *(ptr+i) notation.</w:t>
      </w:r>
    </w:p>
    <w:p w14:paraId="3A6D7787" w14:textId="49BBA982" w:rsidR="004103EA" w:rsidRDefault="004103EA" w:rsidP="004103EA">
      <w:pPr>
        <w:pStyle w:val="ListParagraph"/>
        <w:numPr>
          <w:ilvl w:val="0"/>
          <w:numId w:val="5"/>
        </w:numPr>
        <w:rPr>
          <w:rFonts w:ascii="Times New Roman" w:hAnsi="Times New Roman"/>
          <w:color w:val="000000"/>
          <w:sz w:val="24"/>
          <w:szCs w:val="24"/>
        </w:rPr>
      </w:pPr>
      <w:r>
        <w:rPr>
          <w:rFonts w:ascii="Times New Roman" w:hAnsi="Times New Roman"/>
          <w:color w:val="000000"/>
          <w:sz w:val="24"/>
          <w:szCs w:val="24"/>
        </w:rPr>
        <w:t>Printing array using *ptr notation.</w:t>
      </w:r>
    </w:p>
    <w:p w14:paraId="3F62BEDD" w14:textId="7C993F07" w:rsidR="00B930F7" w:rsidRDefault="00B930F7" w:rsidP="00B930F7">
      <w:pPr>
        <w:rPr>
          <w:rFonts w:ascii="Times New Roman" w:hAnsi="Times New Roman"/>
          <w:sz w:val="24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9340"/>
      </w:tblGrid>
      <w:tr w:rsidR="00B930F7" w14:paraId="5E4B81F9" w14:textId="77777777" w:rsidTr="00B930F7">
        <w:tc>
          <w:tcPr>
            <w:tcW w:w="9350" w:type="dxa"/>
          </w:tcPr>
          <w:p w14:paraId="2FBF51CA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#include&lt;stdio.h&gt;</w:t>
            </w:r>
          </w:p>
          <w:p w14:paraId="59B18CBF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int main()</w:t>
            </w:r>
          </w:p>
          <w:p w14:paraId="0B71577A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{</w:t>
            </w:r>
          </w:p>
          <w:p w14:paraId="16359FDE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int arr[]={2,6,-4,8,10,-12,14,16,18,20};</w:t>
            </w:r>
          </w:p>
          <w:p w14:paraId="2242B223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int i;</w:t>
            </w:r>
          </w:p>
          <w:p w14:paraId="73B89BD0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for(i=0;i&lt;10;i++)</w:t>
            </w:r>
          </w:p>
          <w:p w14:paraId="0C3E761F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{</w:t>
            </w:r>
          </w:p>
          <w:p w14:paraId="53464AF8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 xml:space="preserve">    int *p;</w:t>
            </w:r>
          </w:p>
          <w:p w14:paraId="4AB6DF6A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ab/>
              <w:t>p=&amp;arr[i];</w:t>
            </w:r>
          </w:p>
          <w:p w14:paraId="64A5BEBF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ab/>
              <w:t>printf("num[%d] = %d\n",i,*p);</w:t>
            </w:r>
          </w:p>
          <w:p w14:paraId="45938C0A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}</w:t>
            </w:r>
          </w:p>
          <w:p w14:paraId="48702FA1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printf("===================================\n");</w:t>
            </w:r>
          </w:p>
          <w:p w14:paraId="12DFFEB8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for(i=0;i&lt;10;i++)</w:t>
            </w:r>
          </w:p>
          <w:p w14:paraId="363B9A68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{</w:t>
            </w:r>
          </w:p>
          <w:p w14:paraId="279F5F26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ab/>
              <w:t>printf("num[%d] = %d\n",i,arr[i]);</w:t>
            </w:r>
          </w:p>
          <w:p w14:paraId="281206B4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}</w:t>
            </w:r>
          </w:p>
          <w:p w14:paraId="5697EF52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printf("===================================\n");</w:t>
            </w:r>
          </w:p>
          <w:p w14:paraId="1DC50504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for(i=0;i&lt;10;i++)</w:t>
            </w:r>
          </w:p>
          <w:p w14:paraId="2A5E3755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{</w:t>
            </w:r>
          </w:p>
          <w:p w14:paraId="7B7D794A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ab/>
              <w:t>printf("num[%d] = %d\n",i,*(arr+i));</w:t>
            </w:r>
          </w:p>
          <w:p w14:paraId="17A2FBAE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}</w:t>
            </w:r>
          </w:p>
          <w:p w14:paraId="629DF5FC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printf("===================================\n");</w:t>
            </w:r>
          </w:p>
          <w:p w14:paraId="60F2B217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for(i=0;i&lt;10;i++)</w:t>
            </w:r>
          </w:p>
          <w:p w14:paraId="59A70B9F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{</w:t>
            </w:r>
          </w:p>
          <w:p w14:paraId="7875C8D8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 xml:space="preserve">    int* p;</w:t>
            </w:r>
          </w:p>
          <w:p w14:paraId="59A710DC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ab/>
              <w:t>p=&amp;arr[10];</w:t>
            </w:r>
          </w:p>
          <w:p w14:paraId="793EB4A4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ab/>
              <w:t>printf("num[%d] = %d\n",i,*(p+i));</w:t>
            </w:r>
          </w:p>
          <w:p w14:paraId="75A4E6EB" w14:textId="77777777" w:rsidR="00B930F7" w:rsidRP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}</w:t>
            </w:r>
          </w:p>
          <w:p w14:paraId="716D5734" w14:textId="77777777" w:rsid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B930F7">
              <w:rPr>
                <w:rFonts w:ascii="Times New Roman" w:hAnsi="Times New Roman"/>
                <w:sz w:val="24"/>
                <w:szCs w:val="24"/>
              </w:rPr>
              <w:t>}</w:t>
            </w:r>
          </w:p>
          <w:p w14:paraId="21B8F888" w14:textId="0DB31EC2" w:rsid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  <w:p w14:paraId="2BAFB8B1" w14:textId="55973331" w:rsidR="00216C1C" w:rsidRPr="00216C1C" w:rsidRDefault="00216C1C" w:rsidP="00216C1C">
            <w:pPr>
              <w:ind w:left="0" w:firstLine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216C1C">
              <w:rPr>
                <w:rFonts w:ascii="Times New Roman" w:hAnsi="Times New Roman"/>
                <w:b/>
                <w:bCs/>
                <w:sz w:val="24"/>
                <w:szCs w:val="24"/>
              </w:rPr>
              <w:t>MRTHOD 2</w:t>
            </w:r>
          </w:p>
          <w:p w14:paraId="4FCA0E85" w14:textId="40864889" w:rsid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  <w:p w14:paraId="6A0BD9FE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lastRenderedPageBreak/>
              <w:t>#include &lt;stdio.h&gt;</w:t>
            </w:r>
          </w:p>
          <w:p w14:paraId="63B6CA93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int main()</w:t>
            </w:r>
          </w:p>
          <w:p w14:paraId="768664E2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{</w:t>
            </w:r>
          </w:p>
          <w:p w14:paraId="1CD91921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int *ptr, i,array[10] = {2, 6, -4, 8, 10, -12, 14, 16, 18, 20};</w:t>
            </w:r>
          </w:p>
          <w:p w14:paraId="4FA5D789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ptr = array;</w:t>
            </w:r>
          </w:p>
          <w:p w14:paraId="284A86BA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printf("\narray[i] notation\n\t");</w:t>
            </w:r>
          </w:p>
          <w:p w14:paraId="4E1F4CE2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for(i = 0; i &lt; 10; i++)//array[i] notation</w:t>
            </w:r>
          </w:p>
          <w:p w14:paraId="21D5669A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printf("\t%d", array[i]);</w:t>
            </w:r>
          </w:p>
          <w:p w14:paraId="12CDD606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  <w:p w14:paraId="7D9860DE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printf("\nptr[i] notation\n\t");</w:t>
            </w:r>
          </w:p>
          <w:p w14:paraId="59C929CB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for(i = 0; i &lt; 10; i++)//ptr[i] notation</w:t>
            </w:r>
          </w:p>
          <w:p w14:paraId="15554869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printf("\t%d", ptr[i]);</w:t>
            </w:r>
          </w:p>
          <w:p w14:paraId="03C79AB2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  <w:p w14:paraId="1B865B22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printf("\n*(array+i) notation\n\t");</w:t>
            </w:r>
          </w:p>
          <w:p w14:paraId="0C62F13C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for(i = 0; i &lt; 10; i++)//*(array + i) notation</w:t>
            </w:r>
          </w:p>
          <w:p w14:paraId="4ACD4205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printf("\t%d", *(array + i));</w:t>
            </w:r>
          </w:p>
          <w:p w14:paraId="3F6A8EA3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  <w:p w14:paraId="75EECE5D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printf("\n*(ptr+i) notation\n\t");</w:t>
            </w:r>
          </w:p>
          <w:p w14:paraId="656FCD1B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for(i = 0; i &lt; 10; i++)//*(ptr + i) notation</w:t>
            </w:r>
          </w:p>
          <w:p w14:paraId="0D1C6073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printf("\t%d", *(ptr + i));</w:t>
            </w:r>
          </w:p>
          <w:p w14:paraId="14ACD4E0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  <w:p w14:paraId="456F5896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printf("\n*ptr notation\n\t");</w:t>
            </w:r>
          </w:p>
          <w:p w14:paraId="5BA649B5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for(i = 0; i &lt; 10; i++, ptr++)//*ptr notation</w:t>
            </w:r>
          </w:p>
          <w:p w14:paraId="15668F14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printf("\t%d", *ptr);</w:t>
            </w:r>
          </w:p>
          <w:p w14:paraId="1A8BC271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printf("\n\n");</w:t>
            </w:r>
          </w:p>
          <w:p w14:paraId="7EAF2A29" w14:textId="77777777" w:rsidR="00216C1C" w:rsidRP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return 0;</w:t>
            </w:r>
          </w:p>
          <w:p w14:paraId="7A997F1E" w14:textId="20F1612E" w:rsidR="00216C1C" w:rsidRDefault="00216C1C" w:rsidP="00216C1C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  <w:r w:rsidRPr="00216C1C">
              <w:rPr>
                <w:rFonts w:ascii="Times New Roman" w:hAnsi="Times New Roman"/>
                <w:sz w:val="24"/>
                <w:szCs w:val="24"/>
              </w:rPr>
              <w:t>}</w:t>
            </w:r>
            <w:bookmarkStart w:id="0" w:name="_GoBack"/>
            <w:bookmarkEnd w:id="0"/>
          </w:p>
          <w:p w14:paraId="27360431" w14:textId="34F25595" w:rsidR="00B930F7" w:rsidRDefault="00B930F7" w:rsidP="00B930F7">
            <w:pPr>
              <w:ind w:left="0" w:firstLine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E13F6CA" w14:textId="77777777" w:rsidR="00B930F7" w:rsidRPr="00B930F7" w:rsidRDefault="00B930F7" w:rsidP="00B930F7">
      <w:pPr>
        <w:rPr>
          <w:rFonts w:ascii="Times New Roman" w:hAnsi="Times New Roman"/>
          <w:sz w:val="24"/>
          <w:szCs w:val="24"/>
        </w:rPr>
      </w:pPr>
    </w:p>
    <w:sectPr w:rsidR="00B930F7" w:rsidRPr="00B930F7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0A844E" w14:textId="77777777" w:rsidR="00F05538" w:rsidRDefault="00F05538" w:rsidP="00B6079A">
      <w:pPr>
        <w:spacing w:after="0" w:line="240" w:lineRule="auto"/>
      </w:pPr>
      <w:r>
        <w:separator/>
      </w:r>
    </w:p>
  </w:endnote>
  <w:endnote w:type="continuationSeparator" w:id="0">
    <w:p w14:paraId="0B724C99" w14:textId="77777777" w:rsidR="00F05538" w:rsidRDefault="00F05538" w:rsidP="00B607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65405252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15E4134" w14:textId="77777777" w:rsidR="00B6079A" w:rsidRDefault="00B6079A" w:rsidP="00B6079A">
            <w:pPr>
              <w:pStyle w:val="Footer"/>
              <w:jc w:val="right"/>
            </w:pPr>
          </w:p>
          <w:p w14:paraId="7D7D61D7" w14:textId="6CE31B3E" w:rsidR="00B6079A" w:rsidRDefault="00B6079A" w:rsidP="00B6079A">
            <w:pPr>
              <w:pStyle w:val="Footer"/>
              <w:jc w:val="right"/>
            </w:pPr>
            <w:r>
              <w:t>CSC103 Programming Fundamentals-Lab</w:t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16C1C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16C1C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E1F6B7E" w14:textId="77777777" w:rsidR="00B6079A" w:rsidRDefault="00B6079A" w:rsidP="00B6079A">
    <w:pPr>
      <w:pStyle w:val="Footer"/>
    </w:pPr>
  </w:p>
  <w:p w14:paraId="42C14B20" w14:textId="77777777" w:rsidR="00B6079A" w:rsidRDefault="00B607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AF4496" w14:textId="77777777" w:rsidR="00F05538" w:rsidRDefault="00F05538" w:rsidP="00B6079A">
      <w:pPr>
        <w:spacing w:after="0" w:line="240" w:lineRule="auto"/>
      </w:pPr>
      <w:r>
        <w:separator/>
      </w:r>
    </w:p>
  </w:footnote>
  <w:footnote w:type="continuationSeparator" w:id="0">
    <w:p w14:paraId="47F2D0AD" w14:textId="77777777" w:rsidR="00F05538" w:rsidRDefault="00F05538" w:rsidP="00B607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E73A4"/>
    <w:multiLevelType w:val="hybridMultilevel"/>
    <w:tmpl w:val="614E8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A6BDB"/>
    <w:multiLevelType w:val="hybridMultilevel"/>
    <w:tmpl w:val="F7C63108"/>
    <w:lvl w:ilvl="0" w:tplc="507CF3FE">
      <w:start w:val="1"/>
      <w:numFmt w:val="upperLetter"/>
      <w:lvlText w:val="%1."/>
      <w:lvlJc w:val="left"/>
      <w:pPr>
        <w:ind w:left="36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7A4458C"/>
    <w:multiLevelType w:val="hybridMultilevel"/>
    <w:tmpl w:val="08FABDAE"/>
    <w:lvl w:ilvl="0" w:tplc="3E46572E">
      <w:numFmt w:val="decimal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ECEC9A50">
      <w:numFmt w:val="decimal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CBA8008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1206DF54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4AAC2B72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FC4CB53A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264A6718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59244764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548E4DCE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3" w15:restartNumberingAfterBreak="0">
    <w:nsid w:val="4F907B12"/>
    <w:multiLevelType w:val="hybridMultilevel"/>
    <w:tmpl w:val="D17C0312"/>
    <w:lvl w:ilvl="0" w:tplc="C8F26FE2">
      <w:start w:val="1"/>
      <w:numFmt w:val="decimal"/>
      <w:lvlText w:val="%1"/>
      <w:lvlJc w:val="left"/>
      <w:pPr>
        <w:ind w:left="2880" w:hanging="21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9797283"/>
    <w:multiLevelType w:val="hybridMultilevel"/>
    <w:tmpl w:val="BD002A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jW0MDU3NLA0MzRU0lEKTi0uzszPAykwrQUAGMfb0ywAAAA="/>
  </w:docVars>
  <w:rsids>
    <w:rsidRoot w:val="00D76616"/>
    <w:rsid w:val="00026D06"/>
    <w:rsid w:val="000B1ECB"/>
    <w:rsid w:val="000B587E"/>
    <w:rsid w:val="000F2C09"/>
    <w:rsid w:val="001C3CA2"/>
    <w:rsid w:val="00216C1C"/>
    <w:rsid w:val="002661AE"/>
    <w:rsid w:val="00286598"/>
    <w:rsid w:val="004103EA"/>
    <w:rsid w:val="00521023"/>
    <w:rsid w:val="00596403"/>
    <w:rsid w:val="005B30A1"/>
    <w:rsid w:val="005B5DD2"/>
    <w:rsid w:val="005C79A4"/>
    <w:rsid w:val="006664EF"/>
    <w:rsid w:val="00770B17"/>
    <w:rsid w:val="0079217D"/>
    <w:rsid w:val="007B5C9C"/>
    <w:rsid w:val="00852EE5"/>
    <w:rsid w:val="00922DA6"/>
    <w:rsid w:val="00946C13"/>
    <w:rsid w:val="009523BC"/>
    <w:rsid w:val="009811A4"/>
    <w:rsid w:val="00A62F80"/>
    <w:rsid w:val="00AF0E4A"/>
    <w:rsid w:val="00AF4B69"/>
    <w:rsid w:val="00B6079A"/>
    <w:rsid w:val="00B924CD"/>
    <w:rsid w:val="00B930F7"/>
    <w:rsid w:val="00BA6643"/>
    <w:rsid w:val="00BF7D0D"/>
    <w:rsid w:val="00C30CD9"/>
    <w:rsid w:val="00C91951"/>
    <w:rsid w:val="00CE3824"/>
    <w:rsid w:val="00D04A12"/>
    <w:rsid w:val="00D13446"/>
    <w:rsid w:val="00D76616"/>
    <w:rsid w:val="00DA48D3"/>
    <w:rsid w:val="00DF6ED7"/>
    <w:rsid w:val="00E030BD"/>
    <w:rsid w:val="00E04F7E"/>
    <w:rsid w:val="00E0726A"/>
    <w:rsid w:val="00E14E9E"/>
    <w:rsid w:val="00E503EB"/>
    <w:rsid w:val="00EA6E37"/>
    <w:rsid w:val="00ED3687"/>
    <w:rsid w:val="00F02F40"/>
    <w:rsid w:val="00F05538"/>
    <w:rsid w:val="00F84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C4EEC"/>
  <w15:chartTrackingRefBased/>
  <w15:docId w15:val="{786A8BE1-7A96-464A-8197-ADAA72BEE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2F80"/>
    <w:pPr>
      <w:spacing w:after="5" w:line="271" w:lineRule="auto"/>
      <w:ind w:left="10" w:right="2" w:hanging="10"/>
      <w:jc w:val="both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24CD"/>
    <w:pPr>
      <w:spacing w:after="0" w:line="240" w:lineRule="auto"/>
      <w:ind w:left="720" w:right="0" w:firstLine="0"/>
      <w:contextualSpacing/>
      <w:jc w:val="left"/>
    </w:pPr>
    <w:rPr>
      <w:rFonts w:eastAsia="Times New Roman" w:cs="Times New Roman"/>
      <w:color w:val="auto"/>
      <w:lang w:val="en-GB" w:eastAsia="en-GB"/>
    </w:rPr>
  </w:style>
  <w:style w:type="paragraph" w:customStyle="1" w:styleId="Style">
    <w:name w:val="Style"/>
    <w:uiPriority w:val="99"/>
    <w:rsid w:val="00B924C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07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079A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607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079A"/>
    <w:rPr>
      <w:rFonts w:ascii="Calibri" w:eastAsia="Calibri" w:hAnsi="Calibri" w:cs="Calibri"/>
      <w:color w:val="000000"/>
    </w:rPr>
  </w:style>
  <w:style w:type="table" w:styleId="TableGrid">
    <w:name w:val="Table Grid"/>
    <w:basedOn w:val="TableNormal"/>
    <w:uiPriority w:val="59"/>
    <w:rsid w:val="004103E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19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198352C32A6745BFAA02E49D43E72D" ma:contentTypeVersion="3" ma:contentTypeDescription="Create a new document." ma:contentTypeScope="" ma:versionID="629ef3b3328930ca6220e127c36e9789">
  <xsd:schema xmlns:xsd="http://www.w3.org/2001/XMLSchema" xmlns:xs="http://www.w3.org/2001/XMLSchema" xmlns:p="http://schemas.microsoft.com/office/2006/metadata/properties" xmlns:ns2="691f91d8-852e-4e9a-a0ad-1f370ef578c2" targetNamespace="http://schemas.microsoft.com/office/2006/metadata/properties" ma:root="true" ma:fieldsID="e9ff829de067295632955c445b142763" ns2:_="">
    <xsd:import namespace="691f91d8-852e-4e9a-a0ad-1f370ef578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f91d8-852e-4e9a-a0ad-1f370ef578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D901D9-9BEF-486B-8ADF-365F5E943F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A6CD162-20E9-4998-BDE5-8B888D51327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A9125D7-FB40-40FA-B80A-119CC2635DC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f91d8-852e-4e9a-a0ad-1f370ef57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3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ir Muhammad</dc:creator>
  <cp:keywords/>
  <dc:description/>
  <cp:lastModifiedBy>user</cp:lastModifiedBy>
  <cp:revision>41</cp:revision>
  <cp:lastPrinted>2021-04-27T05:37:00Z</cp:lastPrinted>
  <dcterms:created xsi:type="dcterms:W3CDTF">2020-02-18T09:30:00Z</dcterms:created>
  <dcterms:modified xsi:type="dcterms:W3CDTF">2021-05-11T0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98352C32A6745BFAA02E49D43E72D</vt:lpwstr>
  </property>
</Properties>
</file>